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0786" w:rsidRDefault="00762F2A">
      <w:pPr>
        <w:pStyle w:val="a4"/>
      </w:pPr>
      <w:r>
        <w:t>Презентация к лабораторной работе №4</w:t>
      </w:r>
    </w:p>
    <w:p w:rsidR="008F0786" w:rsidRDefault="00762F2A">
      <w:pPr>
        <w:pStyle w:val="Author"/>
      </w:pPr>
      <w:r>
        <w:t>Бабина Ю.О.</w:t>
      </w:r>
    </w:p>
    <w:p w:rsidR="008F0786" w:rsidRDefault="00762F2A">
      <w:pPr>
        <w:pStyle w:val="1"/>
      </w:pPr>
      <w:bookmarkStart w:id="0" w:name="цель-работы"/>
      <w:r>
        <w:t>Цель работы</w:t>
      </w:r>
    </w:p>
    <w:p w:rsidR="008F0786" w:rsidRDefault="00762F2A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:rsidR="008F0786" w:rsidRDefault="00762F2A">
      <w:pPr>
        <w:pStyle w:val="1"/>
      </w:pPr>
      <w:bookmarkStart w:id="1" w:name="ход-работы"/>
      <w:bookmarkEnd w:id="0"/>
      <w:r>
        <w:t>Ход работы</w:t>
      </w:r>
    </w:p>
    <w:p w:rsidR="008F0786" w:rsidRDefault="00762F2A">
      <w:pPr>
        <w:pStyle w:val="2"/>
      </w:pPr>
      <w:bookmarkStart w:id="2" w:name="Xe0ae0ea771bfc15686f2e3f793880a1971adb6e"/>
      <w:r>
        <w:t>Выполнение пункта 1 (путь домашнего каталога)</w:t>
      </w:r>
    </w:p>
    <w:p w:rsidR="008F0786" w:rsidRDefault="00762F2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1406769" cy="172648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6769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2"/>
      </w:pPr>
      <w:bookmarkStart w:id="3" w:name="X71d0c4fe55c158f37b7d30fceddd0512f87f96c"/>
      <w:bookmarkEnd w:id="2"/>
      <w:r>
        <w:t>Выполнение пункта 2(работа с каталогами tmp, var и домашним)</w:t>
      </w:r>
    </w:p>
    <w:p w:rsidR="008F0786" w:rsidRDefault="00762F2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1598601" cy="191832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1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557762" cy="1457924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570551" cy="69699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551" cy="69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212464" cy="326114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рис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464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576945" cy="1080654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2"/>
      </w:pPr>
      <w:bookmarkStart w:id="4" w:name="X6108691bf87a52b3813e5d099411dad92d43e55"/>
      <w:bookmarkEnd w:id="3"/>
      <w:r>
        <w:lastRenderedPageBreak/>
        <w:t>Выполнение пункта 3 (создание и удаление каталогов)</w:t>
      </w:r>
    </w:p>
    <w:p w:rsidR="008F0786" w:rsidRDefault="00762F2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2129337" cy="390058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рис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9337" cy="3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576945" cy="677806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рис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a0"/>
      </w:pPr>
      <w:r>
        <w:rPr>
          <w:noProof/>
          <w:lang w:eastAsia="ru-RU"/>
        </w:rPr>
        <w:drawing>
          <wp:inline distT="0" distB="0" distL="0" distR="0">
            <wp:extent cx="2608917" cy="601074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рис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2"/>
      </w:pPr>
      <w:bookmarkStart w:id="5" w:name="X14e8b618641093975c072b5629ac0034e2e515a"/>
      <w:bookmarkEnd w:id="4"/>
      <w:r>
        <w:t>Выполнение пункта 4 (работа с командой man)</w:t>
      </w:r>
    </w:p>
    <w:p w:rsidR="008F0786" w:rsidRDefault="00762F2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2500212" cy="1400374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рис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14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2"/>
      </w:pPr>
      <w:bookmarkStart w:id="6" w:name="Xcec808550010326f34cb92621113a150b1c9748"/>
      <w:bookmarkEnd w:id="5"/>
      <w:r>
        <w:t>Выполнение пункта 5 (работа с командой man)</w:t>
      </w:r>
    </w:p>
    <w:p w:rsidR="008F0786" w:rsidRDefault="00762F2A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2576945" cy="1138204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рис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2"/>
      </w:pPr>
      <w:bookmarkStart w:id="7" w:name="X6ddab7ea845ff3f67efa448e8024c79ffaeb595"/>
      <w:bookmarkEnd w:id="6"/>
      <w:r>
        <w:lastRenderedPageBreak/>
        <w:t>Выполнение пункта 6 (работа с коман</w:t>
      </w:r>
      <w:r>
        <w:t>дой man)</w:t>
      </w:r>
    </w:p>
    <w:p w:rsidR="008F0786" w:rsidRDefault="00762F2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1867166" cy="581890"/>
            <wp:effectExtent l="0" t="0" r="0" b="0"/>
            <wp:docPr id="60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man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166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608917" cy="2090970"/>
            <wp:effectExtent l="0" t="0" r="0" b="0"/>
            <wp:docPr id="63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рис1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209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608917" cy="2135731"/>
            <wp:effectExtent l="0" t="0" r="0" b="0"/>
            <wp:docPr id="66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рис1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21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653678" cy="2135731"/>
            <wp:effectExtent l="0" t="0" r="0" b="0"/>
            <wp:docPr id="69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рис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3678" cy="21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570551" cy="2116548"/>
            <wp:effectExtent l="0" t="0" r="0" b="0"/>
            <wp:docPr id="72" name="Picture" descr="рис.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рис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0551" cy="211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608917" cy="2212464"/>
            <wp:effectExtent l="0" t="0" r="0" b="0"/>
            <wp:docPr id="75" name="Picture" descr="рис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рис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917" cy="221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2"/>
      </w:pPr>
      <w:bookmarkStart w:id="8" w:name="Xa9de06c0e384e2c41ab5fd88c7ebd83c5e52a81"/>
      <w:bookmarkEnd w:id="7"/>
      <w:r>
        <w:t>Выполнение пункта 7 (работа с командой history)</w:t>
      </w:r>
    </w:p>
    <w:p w:rsidR="008F0786" w:rsidRDefault="00762F2A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672861" cy="1061471"/>
            <wp:effectExtent l="0" t="0" r="0" b="0"/>
            <wp:docPr id="79" name="Picture" descr="рис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рис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106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0786" w:rsidRDefault="00762F2A">
      <w:pPr>
        <w:pStyle w:val="1"/>
      </w:pPr>
      <w:bookmarkStart w:id="9" w:name="вывод"/>
      <w:bookmarkStart w:id="10" w:name="_GoBack"/>
      <w:bookmarkEnd w:id="1"/>
      <w:bookmarkEnd w:id="8"/>
      <w:bookmarkEnd w:id="10"/>
      <w:r>
        <w:t>Вывод</w:t>
      </w:r>
    </w:p>
    <w:p w:rsidR="008F0786" w:rsidRDefault="00762F2A">
      <w:pPr>
        <w:pStyle w:val="FirstParagraph"/>
      </w:pPr>
      <w:r>
        <w:t>В ходе данной лабораторной работы я приобрела практические навыки взаимодействия пользователя с системой посредством командной строки.</w:t>
      </w:r>
      <w:bookmarkEnd w:id="9"/>
    </w:p>
    <w:sectPr w:rsidR="008F078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2F2A" w:rsidRDefault="00762F2A">
      <w:pPr>
        <w:spacing w:after="0"/>
      </w:pPr>
      <w:r>
        <w:separator/>
      </w:r>
    </w:p>
  </w:endnote>
  <w:endnote w:type="continuationSeparator" w:id="0">
    <w:p w:rsidR="00762F2A" w:rsidRDefault="00762F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2F2A" w:rsidRDefault="00762F2A">
      <w:r>
        <w:separator/>
      </w:r>
    </w:p>
  </w:footnote>
  <w:footnote w:type="continuationSeparator" w:id="0">
    <w:p w:rsidR="00762F2A" w:rsidRDefault="00762F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C3881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F0786"/>
    <w:rsid w:val="003217EB"/>
    <w:rsid w:val="00762F2A"/>
    <w:rsid w:val="008F07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1BD2EC"/>
  <w15:docId w15:val="{B26BCE12-385B-44B4-BC8C-265E0FF3F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езентация к лабораторной работе №4</vt:lpstr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4</dc:title>
  <dc:creator>Бабина Ю.О.</dc:creator>
  <cp:keywords/>
  <cp:lastModifiedBy>2020</cp:lastModifiedBy>
  <cp:revision>2</cp:revision>
  <cp:lastPrinted>2022-04-30T19:41:00Z</cp:lastPrinted>
  <dcterms:created xsi:type="dcterms:W3CDTF">2022-04-30T19:38:00Z</dcterms:created>
  <dcterms:modified xsi:type="dcterms:W3CDTF">2022-04-30T19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